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196D5" w14:textId="2823BCAC" w:rsidR="00590BAB" w:rsidRDefault="00B22A9B" w:rsidP="008F33A8">
      <w:pPr>
        <w:pStyle w:val="Title"/>
        <w:spacing w:before="0" w:line="240" w:lineRule="auto"/>
        <w:rPr>
          <w:w w:val="110"/>
          <w:sz w:val="44"/>
          <w:szCs w:val="44"/>
        </w:rPr>
      </w:pPr>
      <w:r w:rsidRPr="00263C09">
        <w:rPr>
          <w:w w:val="110"/>
          <w:sz w:val="44"/>
          <w:szCs w:val="44"/>
        </w:rPr>
        <w:t>Suraj</w:t>
      </w:r>
      <w:r w:rsidR="00B80355" w:rsidRPr="00263C09">
        <w:rPr>
          <w:w w:val="110"/>
          <w:sz w:val="44"/>
          <w:szCs w:val="44"/>
        </w:rPr>
        <w:t xml:space="preserve"> </w:t>
      </w:r>
      <w:r w:rsidRPr="00263C09">
        <w:rPr>
          <w:w w:val="110"/>
          <w:sz w:val="44"/>
          <w:szCs w:val="44"/>
        </w:rPr>
        <w:t>Rimal</w:t>
      </w:r>
    </w:p>
    <w:p w14:paraId="7E09D1CC" w14:textId="49F798D7" w:rsidR="00F7318F" w:rsidRPr="00F7318F" w:rsidRDefault="00F7318F" w:rsidP="008F33A8">
      <w:pPr>
        <w:pStyle w:val="Title"/>
        <w:spacing w:before="0" w:line="24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arbondale, IL</w:t>
      </w:r>
      <w:r w:rsidR="006928F0">
        <w:rPr>
          <w:rFonts w:asciiTheme="minorHAnsi" w:hAnsiTheme="minorHAnsi" w:cstheme="minorHAnsi"/>
          <w:sz w:val="24"/>
          <w:szCs w:val="24"/>
        </w:rPr>
        <w:t xml:space="preserve"> 62901</w:t>
      </w:r>
      <w:r>
        <w:rPr>
          <w:rFonts w:asciiTheme="minorHAnsi" w:hAnsiTheme="minorHAnsi" w:cstheme="minorHAnsi"/>
          <w:sz w:val="24"/>
          <w:szCs w:val="24"/>
        </w:rPr>
        <w:t xml:space="preserve"> | </w:t>
      </w:r>
      <w:r w:rsidRPr="00F7318F">
        <w:rPr>
          <w:rFonts w:asciiTheme="minorHAnsi" w:hAnsiTheme="minorHAnsi" w:cstheme="minorHAnsi"/>
          <w:sz w:val="24"/>
          <w:szCs w:val="24"/>
        </w:rPr>
        <w:t>(618)-303-0798</w:t>
      </w:r>
    </w:p>
    <w:p w14:paraId="3496D2F9" w14:textId="13BACD80" w:rsidR="00627AB4" w:rsidRDefault="004C6183" w:rsidP="00627AB4">
      <w:pPr>
        <w:pStyle w:val="BodyText"/>
        <w:spacing w:line="272" w:lineRule="exact"/>
        <w:ind w:left="1800" w:right="1970"/>
        <w:rPr>
          <w:rStyle w:val="Hyperlink"/>
        </w:rPr>
      </w:pPr>
      <w:hyperlink r:id="rId6" w:history="1">
        <w:r w:rsidR="00B22A9B" w:rsidRPr="00354EFE">
          <w:rPr>
            <w:rStyle w:val="Hyperlink"/>
          </w:rPr>
          <w:t xml:space="preserve">suraj.rimal@siu.edu </w:t>
        </w:r>
      </w:hyperlink>
      <w:r w:rsidR="005E3A4E">
        <w:t xml:space="preserve"> </w:t>
      </w:r>
      <w:r w:rsidR="008F33A8">
        <w:t>|</w:t>
      </w:r>
      <w:r w:rsidR="00B80355">
        <w:t xml:space="preserve"> </w:t>
      </w:r>
      <w:r w:rsidR="00B80355">
        <w:rPr>
          <w:color w:val="0462C1"/>
          <w:u w:val="single" w:color="0462C1"/>
        </w:rPr>
        <w:t>linkedin.com/in/</w:t>
      </w:r>
      <w:proofErr w:type="spellStart"/>
      <w:r w:rsidR="00B22A9B">
        <w:rPr>
          <w:color w:val="0462C1"/>
          <w:u w:val="single" w:color="0462C1"/>
        </w:rPr>
        <w:t>suraj-rimal</w:t>
      </w:r>
      <w:proofErr w:type="spellEnd"/>
      <w:r w:rsidR="005E3A4E">
        <w:rPr>
          <w:color w:val="0462C1"/>
          <w:u w:val="single" w:color="0462C1"/>
        </w:rPr>
        <w:t xml:space="preserve"> </w:t>
      </w:r>
      <w:r w:rsidR="008F33A8">
        <w:rPr>
          <w:color w:val="0462C1"/>
          <w:u w:val="single" w:color="0462C1"/>
        </w:rPr>
        <w:t xml:space="preserve">| </w:t>
      </w:r>
      <w:hyperlink r:id="rId7" w:history="1">
        <w:r w:rsidR="00F7318F" w:rsidRPr="00F7318F">
          <w:rPr>
            <w:rStyle w:val="Hyperlink"/>
          </w:rPr>
          <w:t>github.com/</w:t>
        </w:r>
        <w:proofErr w:type="spellStart"/>
        <w:r w:rsidR="00F7318F" w:rsidRPr="00F7318F">
          <w:rPr>
            <w:rStyle w:val="Hyperlink"/>
          </w:rPr>
          <w:t>surajrimal</w:t>
        </w:r>
        <w:proofErr w:type="spellEnd"/>
      </w:hyperlink>
    </w:p>
    <w:p w14:paraId="34E0806D" w14:textId="77777777" w:rsidR="00AD05E1" w:rsidRPr="00F7318F" w:rsidRDefault="00AD05E1" w:rsidP="008F33A8">
      <w:pPr>
        <w:pStyle w:val="BodyText"/>
        <w:spacing w:line="272" w:lineRule="exact"/>
        <w:ind w:left="1800" w:right="1970"/>
      </w:pPr>
    </w:p>
    <w:p w14:paraId="533584AE" w14:textId="77777777" w:rsidR="00590BAB" w:rsidRDefault="00590BAB" w:rsidP="008F33A8">
      <w:pPr>
        <w:pStyle w:val="BodyText"/>
        <w:ind w:left="0"/>
        <w:rPr>
          <w:sz w:val="16"/>
        </w:rPr>
      </w:pPr>
    </w:p>
    <w:p w14:paraId="2BC5ED75" w14:textId="4BDCBEAF" w:rsidR="003107EF" w:rsidRPr="00B80355" w:rsidRDefault="00CB412A" w:rsidP="003107EF">
      <w:pPr>
        <w:pStyle w:val="Heading1"/>
        <w:rPr>
          <w:u w:color="A4A4A4"/>
        </w:rPr>
      </w:pPr>
      <w:r>
        <w:t xml:space="preserve"> </w:t>
      </w:r>
      <w:r w:rsidR="003A7526">
        <w:rPr>
          <w:u w:color="A4A4A4"/>
        </w:rPr>
        <w:t>Professional Summary</w:t>
      </w:r>
    </w:p>
    <w:p w14:paraId="4721672A" w14:textId="11F426ED" w:rsidR="003107EF" w:rsidRDefault="00EF216D" w:rsidP="0083445B">
      <w:pPr>
        <w:pStyle w:val="BodyText"/>
        <w:numPr>
          <w:ilvl w:val="0"/>
          <w:numId w:val="3"/>
        </w:numPr>
        <w:tabs>
          <w:tab w:val="left" w:pos="10899"/>
        </w:tabs>
        <w:ind w:right="154"/>
        <w:rPr>
          <w:bCs/>
        </w:rPr>
      </w:pPr>
      <w:r w:rsidRPr="00EF216D">
        <w:rPr>
          <w:bCs/>
        </w:rPr>
        <w:t xml:space="preserve">Programming experience </w:t>
      </w:r>
      <w:r w:rsidR="0083445B">
        <w:rPr>
          <w:bCs/>
        </w:rPr>
        <w:t>i</w:t>
      </w:r>
      <w:r w:rsidRPr="00EF216D">
        <w:rPr>
          <w:bCs/>
        </w:rPr>
        <w:t>n C, C</w:t>
      </w:r>
      <w:r w:rsidR="00701032">
        <w:rPr>
          <w:bCs/>
        </w:rPr>
        <w:t>++, Python, Java</w:t>
      </w:r>
      <w:r w:rsidR="0083445B">
        <w:rPr>
          <w:bCs/>
        </w:rPr>
        <w:t>,</w:t>
      </w:r>
      <w:r w:rsidR="00701032">
        <w:rPr>
          <w:bCs/>
        </w:rPr>
        <w:t xml:space="preserve"> </w:t>
      </w:r>
      <w:r w:rsidRPr="00EF216D">
        <w:rPr>
          <w:bCs/>
        </w:rPr>
        <w:t>and problem</w:t>
      </w:r>
      <w:r w:rsidR="0083445B">
        <w:rPr>
          <w:bCs/>
        </w:rPr>
        <w:t>-</w:t>
      </w:r>
      <w:r w:rsidRPr="00EF216D">
        <w:rPr>
          <w:bCs/>
        </w:rPr>
        <w:t>solving skills using OOP principles, data structures and algorithms</w:t>
      </w:r>
      <w:r w:rsidR="00127124">
        <w:rPr>
          <w:bCs/>
        </w:rPr>
        <w:t xml:space="preserve"> and familiar with </w:t>
      </w:r>
      <w:r w:rsidR="00EE303A">
        <w:rPr>
          <w:bCs/>
        </w:rPr>
        <w:t>a</w:t>
      </w:r>
      <w:r w:rsidR="00127124">
        <w:rPr>
          <w:bCs/>
        </w:rPr>
        <w:t xml:space="preserve">gile </w:t>
      </w:r>
      <w:r w:rsidR="00EE303A">
        <w:rPr>
          <w:bCs/>
        </w:rPr>
        <w:t>methodology</w:t>
      </w:r>
      <w:r w:rsidRPr="00EF216D">
        <w:rPr>
          <w:bCs/>
        </w:rPr>
        <w:t>.</w:t>
      </w:r>
      <w:r w:rsidR="003107EF">
        <w:rPr>
          <w:bCs/>
        </w:rPr>
        <w:t xml:space="preserve"> </w:t>
      </w:r>
    </w:p>
    <w:p w14:paraId="1E709C43" w14:textId="6D92FC95" w:rsidR="00724647" w:rsidRDefault="003107EF" w:rsidP="0083445B">
      <w:pPr>
        <w:pStyle w:val="BodyText"/>
        <w:numPr>
          <w:ilvl w:val="0"/>
          <w:numId w:val="3"/>
        </w:numPr>
        <w:tabs>
          <w:tab w:val="left" w:pos="10899"/>
        </w:tabs>
        <w:ind w:right="154"/>
        <w:rPr>
          <w:bCs/>
        </w:rPr>
      </w:pPr>
      <w:r w:rsidRPr="003107EF">
        <w:rPr>
          <w:bCs/>
        </w:rPr>
        <w:t xml:space="preserve">Have </w:t>
      </w:r>
      <w:r w:rsidR="0083445B">
        <w:rPr>
          <w:bCs/>
        </w:rPr>
        <w:t xml:space="preserve">a </w:t>
      </w:r>
      <w:r w:rsidRPr="003107EF">
        <w:rPr>
          <w:bCs/>
        </w:rPr>
        <w:t>strong background in</w:t>
      </w:r>
      <w:r>
        <w:rPr>
          <w:bCs/>
        </w:rPr>
        <w:t xml:space="preserve"> data mining, data analysis, recommendation systems, </w:t>
      </w:r>
      <w:r w:rsidR="00F04B98">
        <w:rPr>
          <w:bCs/>
        </w:rPr>
        <w:t xml:space="preserve">and ML techniques. </w:t>
      </w:r>
    </w:p>
    <w:p w14:paraId="104A6296" w14:textId="77777777" w:rsidR="003107EF" w:rsidRPr="00EF216D" w:rsidRDefault="003107EF" w:rsidP="003A7526">
      <w:pPr>
        <w:pStyle w:val="BodyText"/>
        <w:tabs>
          <w:tab w:val="left" w:pos="10899"/>
        </w:tabs>
        <w:ind w:left="180" w:right="154" w:hanging="90"/>
        <w:rPr>
          <w:bCs/>
          <w:sz w:val="26"/>
          <w:u w:val="single" w:color="A4A4A4"/>
        </w:rPr>
      </w:pPr>
    </w:p>
    <w:p w14:paraId="7F8FEAFF" w14:textId="77777777" w:rsidR="00627AB4" w:rsidRDefault="00627AB4" w:rsidP="00CB412A">
      <w:pPr>
        <w:pStyle w:val="BodyText"/>
        <w:tabs>
          <w:tab w:val="left" w:pos="10899"/>
        </w:tabs>
        <w:ind w:left="0" w:right="154"/>
        <w:rPr>
          <w:b/>
          <w:sz w:val="26"/>
          <w:u w:val="single" w:color="A4A4A4"/>
        </w:rPr>
      </w:pPr>
      <w:r>
        <w:rPr>
          <w:bCs/>
        </w:rPr>
        <w:t xml:space="preserve">  </w:t>
      </w:r>
      <w:bookmarkStart w:id="0" w:name="_Hlk71813848"/>
      <w:r>
        <w:rPr>
          <w:b/>
          <w:sz w:val="26"/>
          <w:u w:val="single" w:color="A4A4A4"/>
        </w:rPr>
        <w:t>Skills</w:t>
      </w:r>
    </w:p>
    <w:p w14:paraId="7EB19F63" w14:textId="7C952648" w:rsidR="00F7318F" w:rsidRDefault="00F7318F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 w:rsidRPr="00A85491">
        <w:rPr>
          <w:b/>
        </w:rPr>
        <w:t>Languages</w:t>
      </w:r>
      <w:r>
        <w:rPr>
          <w:bCs/>
        </w:rPr>
        <w:t xml:space="preserve">: C, C++, Python, Java, R, </w:t>
      </w:r>
      <w:r w:rsidR="006464F0">
        <w:rPr>
          <w:bCs/>
        </w:rPr>
        <w:t xml:space="preserve">PHP, </w:t>
      </w:r>
      <w:r>
        <w:rPr>
          <w:bCs/>
        </w:rPr>
        <w:t>HTML5, CSS3, JavaScript</w:t>
      </w:r>
    </w:p>
    <w:bookmarkEnd w:id="0"/>
    <w:p w14:paraId="57A7064F" w14:textId="0B070B73" w:rsidR="00F7318F" w:rsidRDefault="00F7318F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 w:rsidRPr="00A85491">
        <w:rPr>
          <w:b/>
        </w:rPr>
        <w:t>Frameworks</w:t>
      </w:r>
      <w:r>
        <w:rPr>
          <w:bCs/>
        </w:rPr>
        <w:t>: Django,</w:t>
      </w:r>
      <w:r w:rsidR="00E161EA">
        <w:rPr>
          <w:bCs/>
        </w:rPr>
        <w:t xml:space="preserve"> Flask,</w:t>
      </w:r>
      <w:r>
        <w:rPr>
          <w:bCs/>
        </w:rPr>
        <w:t xml:space="preserve"> </w:t>
      </w:r>
      <w:r w:rsidR="00C1436A">
        <w:rPr>
          <w:bCs/>
        </w:rPr>
        <w:t xml:space="preserve">Spring, Hibernate, </w:t>
      </w:r>
      <w:r>
        <w:rPr>
          <w:bCs/>
        </w:rPr>
        <w:t xml:space="preserve">REST API, </w:t>
      </w:r>
      <w:proofErr w:type="spellStart"/>
      <w:r>
        <w:rPr>
          <w:bCs/>
        </w:rPr>
        <w:t>BootStrap</w:t>
      </w:r>
      <w:proofErr w:type="spellEnd"/>
    </w:p>
    <w:p w14:paraId="1E9AADCD" w14:textId="678D1AA7" w:rsidR="00A85491" w:rsidRDefault="00A85491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 w:rsidRPr="00A85491">
        <w:rPr>
          <w:b/>
        </w:rPr>
        <w:t>Developer</w:t>
      </w:r>
      <w:r>
        <w:rPr>
          <w:bCs/>
        </w:rPr>
        <w:t xml:space="preserve"> </w:t>
      </w:r>
      <w:r w:rsidRPr="00A85491">
        <w:rPr>
          <w:b/>
        </w:rPr>
        <w:t>Tools</w:t>
      </w:r>
      <w:r>
        <w:rPr>
          <w:bCs/>
        </w:rPr>
        <w:t xml:space="preserve">: VS Code, </w:t>
      </w:r>
      <w:r w:rsidR="00AF1E7C">
        <w:rPr>
          <w:bCs/>
        </w:rPr>
        <w:t>Eclipse,</w:t>
      </w:r>
      <w:r w:rsidR="00857CCC">
        <w:rPr>
          <w:bCs/>
        </w:rPr>
        <w:t xml:space="preserve"> Intel</w:t>
      </w:r>
      <w:r w:rsidR="004D7773">
        <w:rPr>
          <w:bCs/>
        </w:rPr>
        <w:t>liJ</w:t>
      </w:r>
      <w:r w:rsidR="00AF1E7C">
        <w:rPr>
          <w:bCs/>
        </w:rPr>
        <w:t xml:space="preserve"> </w:t>
      </w:r>
      <w:r w:rsidR="004D7773">
        <w:rPr>
          <w:bCs/>
        </w:rPr>
        <w:t>IDEA</w:t>
      </w:r>
      <w:r>
        <w:rPr>
          <w:bCs/>
        </w:rPr>
        <w:t>, Postman</w:t>
      </w:r>
    </w:p>
    <w:p w14:paraId="5E90C4B7" w14:textId="1945DD06" w:rsidR="007E4953" w:rsidRDefault="007E4953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>
        <w:rPr>
          <w:b/>
        </w:rPr>
        <w:t>Version Control</w:t>
      </w:r>
      <w:r w:rsidRPr="007E4953">
        <w:rPr>
          <w:bCs/>
        </w:rPr>
        <w:t>:</w:t>
      </w:r>
      <w:r>
        <w:rPr>
          <w:bCs/>
        </w:rPr>
        <w:t xml:space="preserve"> Git</w:t>
      </w:r>
    </w:p>
    <w:p w14:paraId="283CECEC" w14:textId="2BD5DA2C" w:rsidR="00AF1E7C" w:rsidRDefault="00AF1E7C" w:rsidP="00AF1E7C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 w:rsidRPr="00A85491">
        <w:rPr>
          <w:b/>
        </w:rPr>
        <w:t>Databases</w:t>
      </w:r>
      <w:r>
        <w:rPr>
          <w:bCs/>
        </w:rPr>
        <w:t>: MySQL</w:t>
      </w:r>
      <w:r w:rsidR="00E5482A">
        <w:rPr>
          <w:bCs/>
        </w:rPr>
        <w:t>, MongoDB</w:t>
      </w:r>
    </w:p>
    <w:p w14:paraId="5831C1C5" w14:textId="30EE484A" w:rsidR="00A85491" w:rsidRDefault="00A85491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 w:rsidRPr="00A85491">
        <w:rPr>
          <w:b/>
        </w:rPr>
        <w:t>Paradigm</w:t>
      </w:r>
      <w:r>
        <w:rPr>
          <w:bCs/>
        </w:rPr>
        <w:t>: Design Patterns, Object</w:t>
      </w:r>
      <w:r w:rsidR="003E566D">
        <w:rPr>
          <w:bCs/>
        </w:rPr>
        <w:t>-</w:t>
      </w:r>
      <w:r>
        <w:rPr>
          <w:bCs/>
        </w:rPr>
        <w:t>Oriented, Data Structures, Algorithms</w:t>
      </w:r>
    </w:p>
    <w:p w14:paraId="2E103EBF" w14:textId="491B7ADA" w:rsidR="00A85491" w:rsidRDefault="00A85491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 w:rsidRPr="00A85491">
        <w:rPr>
          <w:b/>
        </w:rPr>
        <w:t>Operating</w:t>
      </w:r>
      <w:r>
        <w:rPr>
          <w:bCs/>
        </w:rPr>
        <w:t xml:space="preserve"> </w:t>
      </w:r>
      <w:r w:rsidRPr="00A85491">
        <w:rPr>
          <w:b/>
        </w:rPr>
        <w:t>Systems</w:t>
      </w:r>
      <w:r>
        <w:rPr>
          <w:bCs/>
        </w:rPr>
        <w:t>: Windows</w:t>
      </w:r>
      <w:r w:rsidR="00F044BB">
        <w:rPr>
          <w:bCs/>
        </w:rPr>
        <w:t xml:space="preserve">, </w:t>
      </w:r>
      <w:r>
        <w:rPr>
          <w:bCs/>
        </w:rPr>
        <w:t>Linux</w:t>
      </w:r>
    </w:p>
    <w:p w14:paraId="3E44D0BE" w14:textId="03BD1A19" w:rsidR="00F044BB" w:rsidRDefault="00F044BB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  <w:r>
        <w:rPr>
          <w:b/>
        </w:rPr>
        <w:t>Scripting</w:t>
      </w:r>
      <w:r w:rsidRPr="00F044BB">
        <w:rPr>
          <w:bCs/>
        </w:rPr>
        <w:t>:</w:t>
      </w:r>
      <w:r>
        <w:rPr>
          <w:bCs/>
        </w:rPr>
        <w:t xml:space="preserve"> Bash, Python</w:t>
      </w:r>
    </w:p>
    <w:p w14:paraId="089EEA7B" w14:textId="77777777" w:rsidR="0060286F" w:rsidRDefault="0060286F" w:rsidP="008F33A8">
      <w:pPr>
        <w:pStyle w:val="BodyText"/>
        <w:tabs>
          <w:tab w:val="left" w:pos="10899"/>
        </w:tabs>
        <w:ind w:left="100" w:right="154"/>
        <w:jc w:val="both"/>
        <w:rPr>
          <w:bCs/>
        </w:rPr>
      </w:pPr>
    </w:p>
    <w:p w14:paraId="3ABBF1F2" w14:textId="77E761B2" w:rsidR="00B80355" w:rsidRPr="00B80355" w:rsidRDefault="00B80355" w:rsidP="008F33A8">
      <w:pPr>
        <w:pStyle w:val="Heading1"/>
        <w:rPr>
          <w:u w:color="A4A4A4"/>
        </w:rPr>
      </w:pPr>
      <w:r>
        <w:rPr>
          <w:u w:color="A4A4A4"/>
        </w:rPr>
        <w:t>Education</w:t>
      </w:r>
    </w:p>
    <w:p w14:paraId="5250C2E4" w14:textId="47BE11B8" w:rsidR="00590BAB" w:rsidRDefault="00B80355" w:rsidP="008F33A8">
      <w:pPr>
        <w:tabs>
          <w:tab w:val="left" w:pos="9180"/>
          <w:tab w:val="left" w:pos="9360"/>
          <w:tab w:val="left" w:pos="10947"/>
        </w:tabs>
        <w:ind w:left="100" w:right="110"/>
      </w:pPr>
      <w:r>
        <w:rPr>
          <w:b/>
          <w:sz w:val="24"/>
        </w:rPr>
        <w:t xml:space="preserve">Southern Illinois University, </w:t>
      </w:r>
      <w:r>
        <w:rPr>
          <w:sz w:val="24"/>
        </w:rPr>
        <w:t>Carbondale</w:t>
      </w:r>
      <w:r>
        <w:rPr>
          <w:b/>
          <w:sz w:val="24"/>
        </w:rPr>
        <w:t>,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IL</w:t>
      </w:r>
      <w:r>
        <w:rPr>
          <w:sz w:val="24"/>
        </w:rPr>
        <w:tab/>
      </w:r>
      <w:r w:rsidR="00A85491">
        <w:rPr>
          <w:sz w:val="24"/>
        </w:rPr>
        <w:t xml:space="preserve">          </w:t>
      </w:r>
      <w:r w:rsidR="00CC0662">
        <w:t>August</w:t>
      </w:r>
      <w:r>
        <w:t xml:space="preserve"> 2020 </w:t>
      </w:r>
      <w:r>
        <w:rPr>
          <w:sz w:val="24"/>
        </w:rPr>
        <w:t>M</w:t>
      </w:r>
      <w:r w:rsidR="00A85491">
        <w:rPr>
          <w:sz w:val="24"/>
        </w:rPr>
        <w:t xml:space="preserve">aster of </w:t>
      </w:r>
      <w:r>
        <w:rPr>
          <w:sz w:val="24"/>
        </w:rPr>
        <w:t>S</w:t>
      </w:r>
      <w:r w:rsidR="00A85491">
        <w:rPr>
          <w:sz w:val="24"/>
        </w:rPr>
        <w:t>cience</w:t>
      </w:r>
      <w:r>
        <w:rPr>
          <w:sz w:val="24"/>
        </w:rPr>
        <w:t xml:space="preserve"> in</w:t>
      </w:r>
      <w:r>
        <w:rPr>
          <w:spacing w:val="-2"/>
          <w:sz w:val="24"/>
        </w:rPr>
        <w:t xml:space="preserve"> </w:t>
      </w:r>
      <w:r>
        <w:rPr>
          <w:sz w:val="24"/>
        </w:rPr>
        <w:t>Computer</w:t>
      </w:r>
      <w:r>
        <w:rPr>
          <w:spacing w:val="-1"/>
          <w:sz w:val="24"/>
        </w:rPr>
        <w:t xml:space="preserve"> </w:t>
      </w:r>
      <w:r>
        <w:rPr>
          <w:sz w:val="24"/>
        </w:rPr>
        <w:t>Science</w:t>
      </w:r>
      <w:r>
        <w:rPr>
          <w:sz w:val="24"/>
        </w:rPr>
        <w:tab/>
      </w:r>
      <w:r>
        <w:rPr>
          <w:sz w:val="24"/>
        </w:rPr>
        <w:tab/>
      </w:r>
      <w:r>
        <w:t>Current GPA: 4.0</w:t>
      </w:r>
    </w:p>
    <w:p w14:paraId="7F517BF7" w14:textId="5B4CF81E" w:rsidR="00590BAB" w:rsidRDefault="00B80355" w:rsidP="008F33A8">
      <w:pPr>
        <w:pStyle w:val="BodyText"/>
        <w:spacing w:line="274" w:lineRule="exact"/>
        <w:ind w:left="90"/>
      </w:pPr>
      <w:r>
        <w:rPr>
          <w:b/>
          <w:i/>
        </w:rPr>
        <w:t>Relevant Courses</w:t>
      </w:r>
      <w:r>
        <w:t xml:space="preserve">: </w:t>
      </w:r>
      <w:r w:rsidR="00221FAE" w:rsidRPr="00221FAE">
        <w:t>Data Structure, Analysis of Algorithm, Data Mining/Big Data analysis, Artificial Intelligence, Distributed Computing, Linux/Unix programming</w:t>
      </w:r>
      <w:r w:rsidR="00C255A7">
        <w:t>, Computational Statistics</w:t>
      </w:r>
      <w:r w:rsidR="0054039A">
        <w:t>, Advance Python Programming, Web application development</w:t>
      </w:r>
      <w:r w:rsidR="003E566D">
        <w:t>.</w:t>
      </w:r>
    </w:p>
    <w:p w14:paraId="740DBC72" w14:textId="77777777" w:rsidR="00590BAB" w:rsidRDefault="00590BAB" w:rsidP="008F33A8">
      <w:pPr>
        <w:pStyle w:val="BodyText"/>
        <w:ind w:left="0"/>
      </w:pPr>
    </w:p>
    <w:p w14:paraId="4E035C39" w14:textId="69EFB181" w:rsidR="00590BAB" w:rsidRDefault="00B80355" w:rsidP="008F33A8">
      <w:pPr>
        <w:tabs>
          <w:tab w:val="left" w:pos="100"/>
          <w:tab w:val="right" w:pos="10890"/>
        </w:tabs>
        <w:ind w:left="100" w:right="170"/>
      </w:pPr>
      <w:r>
        <w:rPr>
          <w:b/>
          <w:sz w:val="24"/>
        </w:rPr>
        <w:t>Tribhuvan University,</w:t>
      </w:r>
      <w:r>
        <w:rPr>
          <w:b/>
          <w:spacing w:val="-3"/>
          <w:sz w:val="24"/>
        </w:rPr>
        <w:t xml:space="preserve"> </w:t>
      </w:r>
      <w:r w:rsidR="0054039A">
        <w:rPr>
          <w:sz w:val="24"/>
        </w:rPr>
        <w:t>Kathmandu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Nepa</w:t>
      </w:r>
      <w:r w:rsidR="00A85491">
        <w:rPr>
          <w:sz w:val="24"/>
        </w:rPr>
        <w:t xml:space="preserve">l </w:t>
      </w:r>
      <w:r w:rsidR="002C1554">
        <w:rPr>
          <w:sz w:val="24"/>
        </w:rPr>
        <w:tab/>
      </w:r>
      <w:r>
        <w:t>Oct</w:t>
      </w:r>
      <w:r w:rsidR="00A85491">
        <w:rPr>
          <w:spacing w:val="-3"/>
        </w:rPr>
        <w:t xml:space="preserve">ober </w:t>
      </w:r>
      <w:r>
        <w:t>201</w:t>
      </w:r>
      <w:r w:rsidR="005F7E8B">
        <w:t>7</w:t>
      </w:r>
    </w:p>
    <w:p w14:paraId="71F5C574" w14:textId="32D7177B" w:rsidR="00590BAB" w:rsidRDefault="00B80355" w:rsidP="008F33A8">
      <w:pPr>
        <w:tabs>
          <w:tab w:val="left" w:pos="9180"/>
        </w:tabs>
        <w:ind w:left="100" w:right="80"/>
      </w:pPr>
      <w:r>
        <w:rPr>
          <w:sz w:val="24"/>
        </w:rPr>
        <w:t>B</w:t>
      </w:r>
      <w:r w:rsidR="00A85491">
        <w:rPr>
          <w:sz w:val="24"/>
        </w:rPr>
        <w:t>achelor’s</w:t>
      </w:r>
      <w:r>
        <w:rPr>
          <w:sz w:val="24"/>
        </w:rPr>
        <w:t xml:space="preserve"> in</w:t>
      </w:r>
      <w:r>
        <w:rPr>
          <w:spacing w:val="-2"/>
          <w:sz w:val="24"/>
        </w:rPr>
        <w:t xml:space="preserve"> </w:t>
      </w:r>
      <w:r>
        <w:rPr>
          <w:sz w:val="24"/>
        </w:rPr>
        <w:t>Computer</w:t>
      </w:r>
      <w:r>
        <w:rPr>
          <w:spacing w:val="-1"/>
          <w:sz w:val="24"/>
        </w:rPr>
        <w:t xml:space="preserve"> </w:t>
      </w:r>
      <w:r>
        <w:rPr>
          <w:sz w:val="24"/>
        </w:rPr>
        <w:t>Engineering</w:t>
      </w:r>
      <w:r>
        <w:rPr>
          <w:sz w:val="24"/>
        </w:rPr>
        <w:tab/>
      </w:r>
      <w:r w:rsidR="002C1554">
        <w:t>Summa Cum Laude</w:t>
      </w:r>
    </w:p>
    <w:p w14:paraId="7CA4EFAB" w14:textId="7AC257B7" w:rsidR="00590BAB" w:rsidRDefault="00B80355" w:rsidP="008F33A8">
      <w:pPr>
        <w:pStyle w:val="BodyText"/>
        <w:ind w:left="100"/>
      </w:pPr>
      <w:r>
        <w:rPr>
          <w:b/>
          <w:i/>
        </w:rPr>
        <w:t>Relevant Courses</w:t>
      </w:r>
      <w:r>
        <w:t xml:space="preserve">: </w:t>
      </w:r>
      <w:r w:rsidR="0054039A">
        <w:t xml:space="preserve">C, C++, </w:t>
      </w:r>
      <w:r>
        <w:t>Database Management Systems,</w:t>
      </w:r>
      <w:r w:rsidR="00682A23">
        <w:t xml:space="preserve"> Data Mining, Big Data,</w:t>
      </w:r>
      <w:r w:rsidR="00B91EDB">
        <w:t xml:space="preserve"> Distributed System,</w:t>
      </w:r>
      <w:r>
        <w:t xml:space="preserve"> Object Oriented Programming</w:t>
      </w:r>
      <w:r w:rsidR="0054039A">
        <w:t>,</w:t>
      </w:r>
      <w:r>
        <w:t xml:space="preserve"> Software Engineering</w:t>
      </w:r>
      <w:r w:rsidR="0054039A">
        <w:t>, Embedded System</w:t>
      </w:r>
      <w:r>
        <w:t>.</w:t>
      </w:r>
    </w:p>
    <w:p w14:paraId="1F1FF59C" w14:textId="77777777" w:rsidR="00590BAB" w:rsidRDefault="00590BAB" w:rsidP="008F33A8">
      <w:pPr>
        <w:pStyle w:val="BodyText"/>
        <w:ind w:left="0"/>
        <w:rPr>
          <w:sz w:val="18"/>
        </w:rPr>
      </w:pPr>
    </w:p>
    <w:p w14:paraId="23580700" w14:textId="77777777" w:rsidR="005E3A4E" w:rsidRDefault="00B80355" w:rsidP="008F33A8">
      <w:pPr>
        <w:tabs>
          <w:tab w:val="left" w:pos="8801"/>
          <w:tab w:val="left" w:pos="10899"/>
        </w:tabs>
        <w:ind w:left="100" w:right="158"/>
        <w:rPr>
          <w:b/>
          <w:sz w:val="26"/>
          <w:u w:val="single" w:color="A4A4A4"/>
        </w:rPr>
      </w:pPr>
      <w:r>
        <w:rPr>
          <w:b/>
          <w:sz w:val="26"/>
          <w:u w:val="single" w:color="A4A4A4"/>
        </w:rPr>
        <w:t>Experiences</w:t>
      </w:r>
    </w:p>
    <w:p w14:paraId="281E2CD4" w14:textId="31C9BCAD" w:rsidR="00590BAB" w:rsidRPr="00294381" w:rsidRDefault="00B80355" w:rsidP="008F33A8">
      <w:pPr>
        <w:tabs>
          <w:tab w:val="left" w:pos="8801"/>
          <w:tab w:val="left" w:pos="10899"/>
        </w:tabs>
        <w:ind w:left="100" w:right="158"/>
      </w:pPr>
      <w:r>
        <w:rPr>
          <w:b/>
          <w:sz w:val="24"/>
        </w:rPr>
        <w:t>Southern Illinois University</w:t>
      </w:r>
      <w:r>
        <w:rPr>
          <w:i/>
          <w:sz w:val="24"/>
        </w:rPr>
        <w:t xml:space="preserve">, </w:t>
      </w:r>
      <w:r>
        <w:rPr>
          <w:sz w:val="24"/>
        </w:rPr>
        <w:t>Carbondale,</w:t>
      </w:r>
      <w:r>
        <w:rPr>
          <w:spacing w:val="-5"/>
          <w:sz w:val="24"/>
        </w:rPr>
        <w:t xml:space="preserve"> </w:t>
      </w:r>
      <w:r>
        <w:rPr>
          <w:sz w:val="24"/>
        </w:rPr>
        <w:t>IL,</w:t>
      </w:r>
      <w:r>
        <w:rPr>
          <w:spacing w:val="-1"/>
          <w:sz w:val="24"/>
        </w:rPr>
        <w:t xml:space="preserve"> </w:t>
      </w:r>
      <w:r>
        <w:rPr>
          <w:sz w:val="24"/>
        </w:rPr>
        <w:t>USA</w:t>
      </w:r>
      <w:r w:rsidR="00294381">
        <w:rPr>
          <w:sz w:val="24"/>
        </w:rPr>
        <w:t xml:space="preserve">                                </w:t>
      </w:r>
      <w:r w:rsidR="003F1D63">
        <w:rPr>
          <w:sz w:val="24"/>
        </w:rPr>
        <w:t xml:space="preserve">                                       </w:t>
      </w:r>
      <w:r w:rsidR="00AF02C0">
        <w:t>Jan</w:t>
      </w:r>
      <w:r>
        <w:t xml:space="preserve"> 20</w:t>
      </w:r>
      <w:r w:rsidR="00AF02C0">
        <w:t>20</w:t>
      </w:r>
      <w:r w:rsidR="00294381">
        <w:t>-Present</w:t>
      </w:r>
      <w:r w:rsidR="003F1D63">
        <w:t xml:space="preserve"> </w:t>
      </w:r>
      <w:r>
        <w:rPr>
          <w:i/>
          <w:sz w:val="24"/>
        </w:rPr>
        <w:t xml:space="preserve">Graduate </w:t>
      </w:r>
      <w:r w:rsidR="00AF02C0">
        <w:rPr>
          <w:i/>
          <w:sz w:val="24"/>
        </w:rPr>
        <w:t>Research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ssistant</w:t>
      </w:r>
    </w:p>
    <w:p w14:paraId="2E3CCC86" w14:textId="037DF854" w:rsidR="00281479" w:rsidRDefault="00281479" w:rsidP="008F33A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4" w:lineRule="exact"/>
        <w:rPr>
          <w:sz w:val="24"/>
        </w:rPr>
      </w:pPr>
      <w:r>
        <w:rPr>
          <w:sz w:val="24"/>
        </w:rPr>
        <w:t>Led by Prof. Dr. Chun-</w:t>
      </w:r>
      <w:proofErr w:type="spellStart"/>
      <w:r>
        <w:rPr>
          <w:sz w:val="24"/>
        </w:rPr>
        <w:t>Hsi</w:t>
      </w:r>
      <w:proofErr w:type="spellEnd"/>
      <w:r>
        <w:rPr>
          <w:sz w:val="24"/>
        </w:rPr>
        <w:t xml:space="preserve"> Huang, with the focus</w:t>
      </w:r>
      <w:r w:rsidR="00B91EDB">
        <w:rPr>
          <w:sz w:val="24"/>
        </w:rPr>
        <w:t xml:space="preserve"> </w:t>
      </w:r>
      <w:r>
        <w:rPr>
          <w:sz w:val="24"/>
        </w:rPr>
        <w:t xml:space="preserve">of </w:t>
      </w:r>
      <w:r w:rsidR="0054039A" w:rsidRPr="0054039A">
        <w:rPr>
          <w:sz w:val="24"/>
        </w:rPr>
        <w:t>Extreme-Scale Computing and Data Analytics, Computational Biology</w:t>
      </w:r>
      <w:r w:rsidR="008B0517">
        <w:rPr>
          <w:sz w:val="24"/>
        </w:rPr>
        <w:t xml:space="preserve"> using R and python languages. </w:t>
      </w:r>
    </w:p>
    <w:p w14:paraId="6B2C6EC5" w14:textId="42BCB624" w:rsidR="00965685" w:rsidRDefault="00281479" w:rsidP="0096568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4" w:lineRule="exact"/>
        <w:rPr>
          <w:sz w:val="24"/>
        </w:rPr>
      </w:pPr>
      <w:r>
        <w:rPr>
          <w:sz w:val="24"/>
        </w:rPr>
        <w:t xml:space="preserve">Worked on </w:t>
      </w:r>
      <w:r w:rsidR="00B91EDB">
        <w:rPr>
          <w:sz w:val="24"/>
        </w:rPr>
        <w:t xml:space="preserve">Human </w:t>
      </w:r>
      <w:r w:rsidR="0054039A">
        <w:rPr>
          <w:sz w:val="24"/>
        </w:rPr>
        <w:t>Genome Diversity Project</w:t>
      </w:r>
      <w:r w:rsidR="00B91EDB">
        <w:rPr>
          <w:sz w:val="24"/>
        </w:rPr>
        <w:t xml:space="preserve"> </w:t>
      </w:r>
      <w:r w:rsidR="00B46D74">
        <w:rPr>
          <w:sz w:val="24"/>
        </w:rPr>
        <w:t>data</w:t>
      </w:r>
      <w:r w:rsidR="00DF786A">
        <w:rPr>
          <w:sz w:val="24"/>
        </w:rPr>
        <w:t xml:space="preserve">set </w:t>
      </w:r>
      <w:r w:rsidR="00B91EDB">
        <w:rPr>
          <w:sz w:val="24"/>
        </w:rPr>
        <w:t xml:space="preserve">to </w:t>
      </w:r>
      <w:r w:rsidR="00BB4818">
        <w:rPr>
          <w:sz w:val="24"/>
        </w:rPr>
        <w:t xml:space="preserve">analyze and </w:t>
      </w:r>
      <w:r w:rsidR="00B91EDB">
        <w:rPr>
          <w:sz w:val="24"/>
        </w:rPr>
        <w:t>predict the population structure</w:t>
      </w:r>
      <w:r w:rsidR="0099530C" w:rsidRPr="0099530C">
        <w:rPr>
          <w:sz w:val="24"/>
        </w:rPr>
        <w:t xml:space="preserve"> </w:t>
      </w:r>
      <w:r w:rsidR="00B46D74">
        <w:rPr>
          <w:sz w:val="24"/>
        </w:rPr>
        <w:t xml:space="preserve">inference </w:t>
      </w:r>
      <w:r w:rsidR="00B91EDB">
        <w:rPr>
          <w:sz w:val="24"/>
        </w:rPr>
        <w:t xml:space="preserve">using </w:t>
      </w:r>
      <w:r w:rsidR="00B46D74">
        <w:rPr>
          <w:sz w:val="24"/>
        </w:rPr>
        <w:t>PCA</w:t>
      </w:r>
      <w:r w:rsidR="00B91EDB">
        <w:rPr>
          <w:sz w:val="24"/>
        </w:rPr>
        <w:t xml:space="preserve"> and </w:t>
      </w:r>
      <w:r w:rsidR="00B46D74">
        <w:rPr>
          <w:sz w:val="24"/>
        </w:rPr>
        <w:t>clustering</w:t>
      </w:r>
      <w:r w:rsidR="00B91EDB">
        <w:rPr>
          <w:sz w:val="24"/>
        </w:rPr>
        <w:t xml:space="preserve"> techniques. </w:t>
      </w:r>
    </w:p>
    <w:p w14:paraId="1A0113AF" w14:textId="5C398670" w:rsidR="003704F4" w:rsidRPr="00965685" w:rsidRDefault="00017F5B" w:rsidP="00965685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4" w:lineRule="exact"/>
        <w:rPr>
          <w:sz w:val="24"/>
        </w:rPr>
      </w:pPr>
      <w:r w:rsidRPr="00965685">
        <w:rPr>
          <w:sz w:val="24"/>
        </w:rPr>
        <w:t xml:space="preserve">Performed research on </w:t>
      </w:r>
      <w:r w:rsidR="003E566D">
        <w:rPr>
          <w:sz w:val="24"/>
        </w:rPr>
        <w:t xml:space="preserve">the </w:t>
      </w:r>
      <w:r w:rsidR="00E7669D" w:rsidRPr="00965685">
        <w:rPr>
          <w:sz w:val="24"/>
        </w:rPr>
        <w:t>comparison</w:t>
      </w:r>
      <w:r w:rsidR="00B46D74" w:rsidRPr="00965685">
        <w:rPr>
          <w:sz w:val="24"/>
        </w:rPr>
        <w:t xml:space="preserve"> of </w:t>
      </w:r>
      <w:r w:rsidRPr="00965685">
        <w:rPr>
          <w:sz w:val="24"/>
        </w:rPr>
        <w:t>c</w:t>
      </w:r>
      <w:r w:rsidR="003704F4" w:rsidRPr="00965685">
        <w:rPr>
          <w:sz w:val="24"/>
        </w:rPr>
        <w:t xml:space="preserve">ompression </w:t>
      </w:r>
      <w:r w:rsidRPr="00965685">
        <w:rPr>
          <w:sz w:val="24"/>
        </w:rPr>
        <w:t>a</w:t>
      </w:r>
      <w:r w:rsidR="003704F4" w:rsidRPr="00965685">
        <w:rPr>
          <w:sz w:val="24"/>
        </w:rPr>
        <w:t>lgorithms</w:t>
      </w:r>
      <w:r w:rsidRPr="00965685">
        <w:rPr>
          <w:sz w:val="24"/>
        </w:rPr>
        <w:t xml:space="preserve"> </w:t>
      </w:r>
      <w:r w:rsidR="00E7669D" w:rsidRPr="00965685">
        <w:rPr>
          <w:sz w:val="24"/>
        </w:rPr>
        <w:t xml:space="preserve">specifically for </w:t>
      </w:r>
      <w:r w:rsidR="00B8387E" w:rsidRPr="00965685">
        <w:rPr>
          <w:sz w:val="24"/>
        </w:rPr>
        <w:t>large</w:t>
      </w:r>
      <w:r w:rsidR="003E566D">
        <w:rPr>
          <w:sz w:val="24"/>
        </w:rPr>
        <w:t>-</w:t>
      </w:r>
      <w:r w:rsidR="00B8387E" w:rsidRPr="00965685">
        <w:rPr>
          <w:sz w:val="24"/>
        </w:rPr>
        <w:t xml:space="preserve">size </w:t>
      </w:r>
      <w:r w:rsidRPr="00965685">
        <w:rPr>
          <w:sz w:val="24"/>
        </w:rPr>
        <w:t xml:space="preserve">human gene </w:t>
      </w:r>
      <w:r w:rsidR="00874835" w:rsidRPr="00965685">
        <w:rPr>
          <w:sz w:val="24"/>
        </w:rPr>
        <w:t>data.</w:t>
      </w:r>
    </w:p>
    <w:p w14:paraId="71AFB552" w14:textId="77777777" w:rsidR="00590BAB" w:rsidRDefault="00590BAB" w:rsidP="008F33A8">
      <w:pPr>
        <w:pStyle w:val="BodyText"/>
        <w:ind w:left="0"/>
        <w:rPr>
          <w:sz w:val="23"/>
        </w:rPr>
      </w:pPr>
    </w:p>
    <w:p w14:paraId="7CCC079E" w14:textId="7F8AD925" w:rsidR="00590BAB" w:rsidRDefault="003124E7" w:rsidP="008F33A8">
      <w:pPr>
        <w:tabs>
          <w:tab w:val="left" w:pos="9000"/>
        </w:tabs>
        <w:ind w:left="100"/>
      </w:pPr>
      <w:r w:rsidRPr="003124E7">
        <w:rPr>
          <w:b/>
          <w:sz w:val="24"/>
        </w:rPr>
        <w:t>Nepal Academy of Science and Technology</w:t>
      </w:r>
      <w:r w:rsidR="00B80355">
        <w:rPr>
          <w:b/>
          <w:sz w:val="24"/>
        </w:rPr>
        <w:t>,</w:t>
      </w:r>
      <w:r w:rsidR="00B80355">
        <w:rPr>
          <w:b/>
          <w:spacing w:val="-4"/>
          <w:sz w:val="24"/>
        </w:rPr>
        <w:t xml:space="preserve"> </w:t>
      </w:r>
      <w:r>
        <w:rPr>
          <w:sz w:val="24"/>
        </w:rPr>
        <w:t>Lalitpur</w:t>
      </w:r>
      <w:r w:rsidR="00B80355">
        <w:rPr>
          <w:sz w:val="24"/>
        </w:rPr>
        <w:t>,</w:t>
      </w:r>
      <w:r w:rsidR="00B80355">
        <w:rPr>
          <w:spacing w:val="-1"/>
          <w:sz w:val="24"/>
        </w:rPr>
        <w:t xml:space="preserve"> </w:t>
      </w:r>
      <w:r w:rsidR="00B80355">
        <w:rPr>
          <w:sz w:val="24"/>
        </w:rPr>
        <w:t>Nepal</w:t>
      </w:r>
      <w:r w:rsidR="00B80355">
        <w:rPr>
          <w:sz w:val="24"/>
        </w:rPr>
        <w:tab/>
      </w:r>
      <w:r w:rsidR="000B6BA6">
        <w:t>July</w:t>
      </w:r>
      <w:r w:rsidR="00B80355">
        <w:t xml:space="preserve"> 201</w:t>
      </w:r>
      <w:r w:rsidR="000B6BA6">
        <w:t>8</w:t>
      </w:r>
      <w:r w:rsidR="00B80355">
        <w:t xml:space="preserve"> – </w:t>
      </w:r>
      <w:r w:rsidR="000064E5">
        <w:t>Dec</w:t>
      </w:r>
      <w:r w:rsidR="00B80355">
        <w:rPr>
          <w:spacing w:val="-2"/>
        </w:rPr>
        <w:t xml:space="preserve"> </w:t>
      </w:r>
      <w:r w:rsidR="00B80355">
        <w:t>2019</w:t>
      </w:r>
    </w:p>
    <w:p w14:paraId="3A4D29EA" w14:textId="7D27F4D5" w:rsidR="00590BAB" w:rsidRDefault="00E7071A" w:rsidP="008F33A8">
      <w:pPr>
        <w:spacing w:line="276" w:lineRule="exact"/>
        <w:ind w:left="100"/>
        <w:rPr>
          <w:i/>
          <w:sz w:val="24"/>
        </w:rPr>
      </w:pPr>
      <w:r w:rsidRPr="00E7071A">
        <w:rPr>
          <w:i/>
          <w:sz w:val="24"/>
        </w:rPr>
        <w:t>Research Assistant</w:t>
      </w:r>
    </w:p>
    <w:p w14:paraId="3D68CB32" w14:textId="7B87D09E" w:rsidR="00B755DE" w:rsidRDefault="00874835" w:rsidP="00B755DE">
      <w:pPr>
        <w:pStyle w:val="BodyText"/>
        <w:numPr>
          <w:ilvl w:val="0"/>
          <w:numId w:val="2"/>
        </w:numPr>
        <w:rPr>
          <w:szCs w:val="22"/>
        </w:rPr>
      </w:pPr>
      <w:r>
        <w:rPr>
          <w:szCs w:val="22"/>
        </w:rPr>
        <w:t xml:space="preserve">Developed </w:t>
      </w:r>
      <w:r w:rsidR="003773EC">
        <w:rPr>
          <w:szCs w:val="22"/>
        </w:rPr>
        <w:t xml:space="preserve">and deployed </w:t>
      </w:r>
      <w:r>
        <w:rPr>
          <w:szCs w:val="22"/>
        </w:rPr>
        <w:t>IoT</w:t>
      </w:r>
      <w:r w:rsidR="003E566D">
        <w:rPr>
          <w:szCs w:val="22"/>
        </w:rPr>
        <w:t>-</w:t>
      </w:r>
      <w:r>
        <w:rPr>
          <w:szCs w:val="22"/>
        </w:rPr>
        <w:t xml:space="preserve">based projects </w:t>
      </w:r>
      <w:r w:rsidR="00B40716">
        <w:rPr>
          <w:szCs w:val="22"/>
        </w:rPr>
        <w:t xml:space="preserve">such as </w:t>
      </w:r>
      <w:r>
        <w:rPr>
          <w:szCs w:val="22"/>
        </w:rPr>
        <w:t>Smart Homes, Smart Agriculture using Raspberry PI, Arduino</w:t>
      </w:r>
      <w:r w:rsidR="00A46806">
        <w:rPr>
          <w:szCs w:val="22"/>
        </w:rPr>
        <w:t>,</w:t>
      </w:r>
      <w:r w:rsidR="007523D2">
        <w:rPr>
          <w:szCs w:val="22"/>
        </w:rPr>
        <w:t xml:space="preserve"> and </w:t>
      </w:r>
      <w:r>
        <w:rPr>
          <w:szCs w:val="22"/>
        </w:rPr>
        <w:t>MQTT</w:t>
      </w:r>
      <w:r w:rsidR="007523D2">
        <w:rPr>
          <w:szCs w:val="22"/>
        </w:rPr>
        <w:t xml:space="preserve"> protocol in over 25 client locations</w:t>
      </w:r>
      <w:r w:rsidR="00B755DE">
        <w:rPr>
          <w:szCs w:val="22"/>
        </w:rPr>
        <w:t>.</w:t>
      </w:r>
    </w:p>
    <w:p w14:paraId="6DFBAF24" w14:textId="13824C36" w:rsidR="004A5727" w:rsidRPr="00B755DE" w:rsidRDefault="00546B4C" w:rsidP="00B755DE">
      <w:pPr>
        <w:pStyle w:val="BodyText"/>
        <w:numPr>
          <w:ilvl w:val="0"/>
          <w:numId w:val="2"/>
        </w:numPr>
        <w:rPr>
          <w:szCs w:val="22"/>
        </w:rPr>
      </w:pPr>
      <w:r w:rsidRPr="00546B4C">
        <w:rPr>
          <w:szCs w:val="22"/>
        </w:rPr>
        <w:t xml:space="preserve">Improved project performance by </w:t>
      </w:r>
      <w:r>
        <w:rPr>
          <w:szCs w:val="22"/>
        </w:rPr>
        <w:t>transferring</w:t>
      </w:r>
      <w:r w:rsidRPr="00546B4C">
        <w:rPr>
          <w:szCs w:val="22"/>
        </w:rPr>
        <w:t xml:space="preserve"> old data to the MongoDB database.</w:t>
      </w:r>
    </w:p>
    <w:p w14:paraId="484BDB15" w14:textId="3526291D" w:rsidR="00874835" w:rsidRDefault="00874835" w:rsidP="008F33A8">
      <w:pPr>
        <w:pStyle w:val="BodyText"/>
        <w:numPr>
          <w:ilvl w:val="0"/>
          <w:numId w:val="2"/>
        </w:numPr>
        <w:rPr>
          <w:szCs w:val="22"/>
        </w:rPr>
      </w:pPr>
      <w:r>
        <w:rPr>
          <w:szCs w:val="22"/>
        </w:rPr>
        <w:t>Managed projects with efficient time</w:t>
      </w:r>
      <w:r w:rsidR="003E566D">
        <w:rPr>
          <w:szCs w:val="22"/>
        </w:rPr>
        <w:t xml:space="preserve"> </w:t>
      </w:r>
      <w:r>
        <w:rPr>
          <w:szCs w:val="22"/>
        </w:rPr>
        <w:t>management and proper prioritization of assigned tasks.</w:t>
      </w:r>
    </w:p>
    <w:p w14:paraId="134EC388" w14:textId="4DEA8C78" w:rsidR="00874835" w:rsidRDefault="00874835" w:rsidP="008F33A8">
      <w:pPr>
        <w:pStyle w:val="BodyText"/>
        <w:numPr>
          <w:ilvl w:val="0"/>
          <w:numId w:val="2"/>
        </w:numPr>
        <w:rPr>
          <w:szCs w:val="22"/>
        </w:rPr>
      </w:pPr>
      <w:r>
        <w:rPr>
          <w:szCs w:val="22"/>
        </w:rPr>
        <w:t>Coordinated with other peer</w:t>
      </w:r>
      <w:r w:rsidR="00080804">
        <w:rPr>
          <w:szCs w:val="22"/>
        </w:rPr>
        <w:t>s</w:t>
      </w:r>
      <w:r w:rsidR="005E3A4E">
        <w:rPr>
          <w:szCs w:val="22"/>
        </w:rPr>
        <w:t>, communicated daily progress</w:t>
      </w:r>
      <w:r w:rsidR="00080804">
        <w:rPr>
          <w:szCs w:val="22"/>
        </w:rPr>
        <w:t xml:space="preserve"> with </w:t>
      </w:r>
      <w:r w:rsidR="003E566D">
        <w:rPr>
          <w:szCs w:val="22"/>
        </w:rPr>
        <w:t xml:space="preserve">a </w:t>
      </w:r>
      <w:r w:rsidR="00080804">
        <w:rPr>
          <w:szCs w:val="22"/>
        </w:rPr>
        <w:t xml:space="preserve">coordinator, </w:t>
      </w:r>
      <w:r w:rsidR="005E3A4E">
        <w:rPr>
          <w:szCs w:val="22"/>
        </w:rPr>
        <w:t xml:space="preserve">and actively participated in </w:t>
      </w:r>
      <w:r w:rsidR="003E566D">
        <w:rPr>
          <w:szCs w:val="22"/>
        </w:rPr>
        <w:t xml:space="preserve">the </w:t>
      </w:r>
      <w:r w:rsidR="005E3A4E">
        <w:rPr>
          <w:szCs w:val="22"/>
        </w:rPr>
        <w:t>meeting.</w:t>
      </w:r>
    </w:p>
    <w:p w14:paraId="415B2BFA" w14:textId="0C405D26" w:rsidR="00583CD4" w:rsidRDefault="00583CD4" w:rsidP="00583CD4">
      <w:pPr>
        <w:pStyle w:val="BodyText"/>
        <w:ind w:left="0"/>
        <w:rPr>
          <w:szCs w:val="22"/>
        </w:rPr>
      </w:pPr>
    </w:p>
    <w:p w14:paraId="1C42388C" w14:textId="77777777" w:rsidR="00583CD4" w:rsidRDefault="00583CD4" w:rsidP="00583CD4">
      <w:pPr>
        <w:pStyle w:val="BodyText"/>
        <w:ind w:left="0"/>
        <w:rPr>
          <w:szCs w:val="22"/>
        </w:rPr>
      </w:pPr>
    </w:p>
    <w:p w14:paraId="5247FD3E" w14:textId="77777777" w:rsidR="00590BAB" w:rsidRDefault="00590BAB" w:rsidP="008F33A8">
      <w:pPr>
        <w:pStyle w:val="BodyText"/>
        <w:ind w:left="0"/>
      </w:pPr>
    </w:p>
    <w:p w14:paraId="2ECB1D2C" w14:textId="03114FCA" w:rsidR="00590BAB" w:rsidRDefault="00B80355" w:rsidP="008F33A8">
      <w:pPr>
        <w:pStyle w:val="Heading1"/>
        <w:tabs>
          <w:tab w:val="left" w:pos="10899"/>
        </w:tabs>
        <w:rPr>
          <w:u w:val="none"/>
        </w:rPr>
      </w:pPr>
      <w:r>
        <w:rPr>
          <w:u w:color="A4A4A4"/>
        </w:rPr>
        <w:t>Noteworthy</w:t>
      </w:r>
      <w:r>
        <w:rPr>
          <w:spacing w:val="-6"/>
          <w:u w:color="A4A4A4"/>
        </w:rPr>
        <w:t xml:space="preserve"> </w:t>
      </w:r>
      <w:r>
        <w:rPr>
          <w:u w:color="A4A4A4"/>
        </w:rPr>
        <w:t>Project</w:t>
      </w:r>
      <w:r w:rsidR="005E3A4E">
        <w:rPr>
          <w:u w:color="A4A4A4"/>
        </w:rPr>
        <w:t>s</w:t>
      </w:r>
    </w:p>
    <w:p w14:paraId="169EFB90" w14:textId="2ADACC27" w:rsidR="005E3A4E" w:rsidRDefault="008019CF" w:rsidP="008F33A8">
      <w:pPr>
        <w:tabs>
          <w:tab w:val="right" w:pos="11060"/>
        </w:tabs>
        <w:spacing w:line="275" w:lineRule="exact"/>
        <w:ind w:left="100"/>
        <w:jc w:val="both"/>
        <w:rPr>
          <w:b/>
          <w:sz w:val="24"/>
        </w:rPr>
      </w:pPr>
      <w:r w:rsidRPr="008019CF">
        <w:rPr>
          <w:b/>
          <w:sz w:val="24"/>
        </w:rPr>
        <w:lastRenderedPageBreak/>
        <w:t>Social Distance Monitoring using Deep Learning</w:t>
      </w:r>
      <w:r w:rsidR="005E3A4E">
        <w:rPr>
          <w:b/>
          <w:sz w:val="24"/>
        </w:rPr>
        <w:t xml:space="preserve"> </w:t>
      </w:r>
      <w:r w:rsidR="005E3A4E">
        <w:rPr>
          <w:b/>
          <w:sz w:val="24"/>
        </w:rPr>
        <w:tab/>
      </w:r>
      <w:r w:rsidR="005E3A4E">
        <w:t>August 2020 – December</w:t>
      </w:r>
      <w:r w:rsidR="005E3A4E">
        <w:rPr>
          <w:spacing w:val="-2"/>
        </w:rPr>
        <w:t xml:space="preserve"> </w:t>
      </w:r>
      <w:r w:rsidR="005E3A4E">
        <w:t>2020</w:t>
      </w:r>
    </w:p>
    <w:p w14:paraId="229A79E8" w14:textId="26D29680" w:rsidR="008019CF" w:rsidRDefault="008019CF" w:rsidP="008F33A8">
      <w:pPr>
        <w:tabs>
          <w:tab w:val="right" w:pos="10863"/>
        </w:tabs>
        <w:spacing w:line="275" w:lineRule="exact"/>
        <w:ind w:left="100"/>
        <w:jc w:val="both"/>
      </w:pPr>
      <w:r>
        <w:rPr>
          <w:b/>
          <w:sz w:val="24"/>
        </w:rPr>
        <w:t xml:space="preserve">– </w:t>
      </w:r>
      <w:r w:rsidRPr="008019CF">
        <w:rPr>
          <w:sz w:val="24"/>
        </w:rPr>
        <w:t xml:space="preserve">A project to monitor </w:t>
      </w:r>
      <w:r w:rsidR="003E566D">
        <w:rPr>
          <w:sz w:val="24"/>
        </w:rPr>
        <w:t xml:space="preserve">the </w:t>
      </w:r>
      <w:r w:rsidRPr="008019CF">
        <w:rPr>
          <w:sz w:val="24"/>
        </w:rPr>
        <w:t xml:space="preserve">social distance to reduce the spread of COVID-19. In this project, </w:t>
      </w:r>
      <w:r w:rsidR="003E566D">
        <w:rPr>
          <w:sz w:val="24"/>
        </w:rPr>
        <w:t xml:space="preserve">a </w:t>
      </w:r>
      <w:r w:rsidR="00EE3494" w:rsidRPr="008019CF">
        <w:rPr>
          <w:sz w:val="24"/>
        </w:rPr>
        <w:t xml:space="preserve">Deep Learning algorithm </w:t>
      </w:r>
      <w:r w:rsidR="00EE3494">
        <w:rPr>
          <w:sz w:val="24"/>
        </w:rPr>
        <w:t xml:space="preserve">is </w:t>
      </w:r>
      <w:r w:rsidRPr="008019CF">
        <w:rPr>
          <w:sz w:val="24"/>
        </w:rPr>
        <w:t>implemented for the detection of people in the video</w:t>
      </w:r>
      <w:r w:rsidR="005E3A4E">
        <w:rPr>
          <w:sz w:val="24"/>
        </w:rPr>
        <w:t>/image</w:t>
      </w:r>
      <w:r w:rsidRPr="008019CF">
        <w:rPr>
          <w:sz w:val="24"/>
        </w:rPr>
        <w:t xml:space="preserve"> and</w:t>
      </w:r>
      <w:r w:rsidR="005E3A4E">
        <w:rPr>
          <w:sz w:val="24"/>
        </w:rPr>
        <w:t xml:space="preserve"> utilized</w:t>
      </w:r>
      <w:r w:rsidRPr="008019CF">
        <w:rPr>
          <w:sz w:val="24"/>
        </w:rPr>
        <w:t xml:space="preserve"> the OpenCV library for image processing to find out the distance between detected people</w:t>
      </w:r>
      <w:r w:rsidR="008F33A8">
        <w:rPr>
          <w:sz w:val="24"/>
        </w:rPr>
        <w:t>.</w:t>
      </w:r>
    </w:p>
    <w:p w14:paraId="0556D8A7" w14:textId="77E47A1F" w:rsidR="008019CF" w:rsidRDefault="008019CF" w:rsidP="008F33A8">
      <w:pPr>
        <w:ind w:left="100"/>
        <w:rPr>
          <w:sz w:val="24"/>
        </w:rPr>
      </w:pPr>
      <w:r>
        <w:rPr>
          <w:i/>
          <w:sz w:val="24"/>
        </w:rPr>
        <w:t xml:space="preserve">Technology involved: </w:t>
      </w:r>
      <w:r w:rsidRPr="007A6A7B">
        <w:rPr>
          <w:sz w:val="24"/>
        </w:rPr>
        <w:t>P</w:t>
      </w:r>
      <w:r>
        <w:rPr>
          <w:sz w:val="24"/>
        </w:rPr>
        <w:t>ython</w:t>
      </w:r>
      <w:r w:rsidRPr="007A6A7B">
        <w:rPr>
          <w:sz w:val="24"/>
        </w:rPr>
        <w:t xml:space="preserve">, </w:t>
      </w:r>
      <w:r>
        <w:rPr>
          <w:sz w:val="24"/>
        </w:rPr>
        <w:t>OpenCV</w:t>
      </w:r>
      <w:r w:rsidR="003E566D">
        <w:rPr>
          <w:sz w:val="24"/>
        </w:rPr>
        <w:t>,</w:t>
      </w:r>
      <w:r w:rsidR="005E3A4E">
        <w:rPr>
          <w:sz w:val="24"/>
        </w:rPr>
        <w:t xml:space="preserve"> and </w:t>
      </w:r>
      <w:r>
        <w:rPr>
          <w:sz w:val="24"/>
        </w:rPr>
        <w:t>Deep Learning.</w:t>
      </w:r>
    </w:p>
    <w:p w14:paraId="4C242B35" w14:textId="77777777" w:rsidR="008019CF" w:rsidRDefault="008019CF" w:rsidP="008F33A8">
      <w:pPr>
        <w:tabs>
          <w:tab w:val="right" w:pos="10863"/>
        </w:tabs>
        <w:spacing w:line="275" w:lineRule="exact"/>
        <w:rPr>
          <w:b/>
          <w:sz w:val="24"/>
        </w:rPr>
      </w:pPr>
    </w:p>
    <w:p w14:paraId="4CFDAB8C" w14:textId="39353E6F" w:rsidR="005E3A4E" w:rsidRDefault="00F3354D" w:rsidP="008F33A8">
      <w:pPr>
        <w:tabs>
          <w:tab w:val="right" w:pos="11060"/>
        </w:tabs>
        <w:spacing w:line="275" w:lineRule="exact"/>
        <w:ind w:left="100"/>
        <w:rPr>
          <w:b/>
          <w:sz w:val="24"/>
        </w:rPr>
      </w:pPr>
      <w:r w:rsidRPr="00F3354D">
        <w:rPr>
          <w:b/>
          <w:sz w:val="24"/>
        </w:rPr>
        <w:t xml:space="preserve">Recommendation System using web usage mining for e-commerce users </w:t>
      </w:r>
      <w:r w:rsidR="005E3A4E">
        <w:rPr>
          <w:b/>
          <w:sz w:val="24"/>
        </w:rPr>
        <w:tab/>
      </w:r>
      <w:r w:rsidR="005E3A4E">
        <w:t>January 2017 – August</w:t>
      </w:r>
      <w:r w:rsidR="005E3A4E">
        <w:rPr>
          <w:spacing w:val="-2"/>
        </w:rPr>
        <w:t xml:space="preserve"> </w:t>
      </w:r>
      <w:r w:rsidR="005E3A4E">
        <w:t>2017</w:t>
      </w:r>
    </w:p>
    <w:p w14:paraId="412AFF2B" w14:textId="4D0F340F" w:rsidR="00590BAB" w:rsidRDefault="00B80355" w:rsidP="008F33A8">
      <w:pPr>
        <w:tabs>
          <w:tab w:val="right" w:pos="10863"/>
        </w:tabs>
        <w:spacing w:line="275" w:lineRule="exact"/>
        <w:ind w:left="100"/>
      </w:pPr>
      <w:r>
        <w:rPr>
          <w:b/>
          <w:sz w:val="24"/>
        </w:rPr>
        <w:t xml:space="preserve">– </w:t>
      </w:r>
      <w:r>
        <w:rPr>
          <w:sz w:val="24"/>
        </w:rPr>
        <w:t xml:space="preserve">A complete </w:t>
      </w:r>
      <w:r w:rsidR="00D756D9">
        <w:rPr>
          <w:sz w:val="24"/>
        </w:rPr>
        <w:t>web-based</w:t>
      </w:r>
      <w:r w:rsidR="00075C0E">
        <w:rPr>
          <w:sz w:val="24"/>
        </w:rPr>
        <w:t xml:space="preserve"> </w:t>
      </w:r>
      <w:r w:rsidR="007C4687">
        <w:rPr>
          <w:sz w:val="24"/>
        </w:rPr>
        <w:t xml:space="preserve">e-commerce </w:t>
      </w:r>
      <w:r>
        <w:rPr>
          <w:sz w:val="24"/>
        </w:rPr>
        <w:t xml:space="preserve">system </w:t>
      </w:r>
      <w:r w:rsidR="007C4687" w:rsidRPr="007C4687">
        <w:rPr>
          <w:sz w:val="24"/>
        </w:rPr>
        <w:t xml:space="preserve">to recommend </w:t>
      </w:r>
      <w:r w:rsidR="00CF3EA5">
        <w:rPr>
          <w:sz w:val="24"/>
        </w:rPr>
        <w:t xml:space="preserve">the </w:t>
      </w:r>
      <w:r w:rsidR="007C4687" w:rsidRPr="007C4687">
        <w:rPr>
          <w:sz w:val="24"/>
        </w:rPr>
        <w:t>best product using past data analysis</w:t>
      </w:r>
      <w:r w:rsidR="003E566D">
        <w:rPr>
          <w:sz w:val="24"/>
        </w:rPr>
        <w:t>.</w:t>
      </w:r>
      <w:r>
        <w:rPr>
          <w:sz w:val="24"/>
        </w:rPr>
        <w:tab/>
      </w:r>
    </w:p>
    <w:p w14:paraId="298BFAD3" w14:textId="58A725C7" w:rsidR="00590BAB" w:rsidRDefault="00B80355" w:rsidP="008F33A8">
      <w:pPr>
        <w:pStyle w:val="BodyText"/>
        <w:ind w:left="100"/>
      </w:pPr>
      <w:r>
        <w:rPr>
          <w:i/>
        </w:rPr>
        <w:t xml:space="preserve">Role: </w:t>
      </w:r>
      <w:r>
        <w:t xml:space="preserve">Full-stack </w:t>
      </w:r>
      <w:r w:rsidR="00075C0E">
        <w:t>developer</w:t>
      </w:r>
      <w:r>
        <w:t>.</w:t>
      </w:r>
    </w:p>
    <w:p w14:paraId="7A224132" w14:textId="132DFE5C" w:rsidR="00590BAB" w:rsidRDefault="00B80355" w:rsidP="008F33A8">
      <w:pPr>
        <w:ind w:left="100"/>
        <w:rPr>
          <w:sz w:val="24"/>
        </w:rPr>
      </w:pPr>
      <w:r>
        <w:rPr>
          <w:i/>
          <w:sz w:val="24"/>
        </w:rPr>
        <w:t xml:space="preserve">Technology involved: </w:t>
      </w:r>
      <w:r w:rsidR="007A6A7B" w:rsidRPr="007A6A7B">
        <w:rPr>
          <w:sz w:val="24"/>
        </w:rPr>
        <w:t>PHP, HTML, CSS, MySQL,</w:t>
      </w:r>
      <w:r w:rsidR="005E3A4E">
        <w:rPr>
          <w:sz w:val="24"/>
        </w:rPr>
        <w:t xml:space="preserve"> JS</w:t>
      </w:r>
      <w:r w:rsidR="003E566D">
        <w:rPr>
          <w:sz w:val="24"/>
        </w:rPr>
        <w:t>,</w:t>
      </w:r>
      <w:r w:rsidR="007A6A7B" w:rsidRPr="007A6A7B">
        <w:rPr>
          <w:sz w:val="24"/>
        </w:rPr>
        <w:t xml:space="preserve"> and Bootstrap</w:t>
      </w:r>
      <w:r>
        <w:rPr>
          <w:sz w:val="24"/>
        </w:rPr>
        <w:t>.</w:t>
      </w:r>
    </w:p>
    <w:p w14:paraId="0F2C257C" w14:textId="77777777" w:rsidR="00590BAB" w:rsidRDefault="00590BAB" w:rsidP="008F33A8">
      <w:pPr>
        <w:pStyle w:val="BodyText"/>
        <w:ind w:left="0"/>
      </w:pPr>
    </w:p>
    <w:p w14:paraId="2BA6C583" w14:textId="4AFD570D" w:rsidR="00590BAB" w:rsidRDefault="00B80355" w:rsidP="008F33A8">
      <w:pPr>
        <w:pStyle w:val="Heading1"/>
        <w:tabs>
          <w:tab w:val="left" w:pos="10899"/>
        </w:tabs>
        <w:rPr>
          <w:u w:val="none"/>
        </w:rPr>
      </w:pPr>
      <w:r>
        <w:rPr>
          <w:u w:color="A4A4A4"/>
        </w:rPr>
        <w:t>Awards</w:t>
      </w:r>
      <w:r w:rsidR="005E3A4E">
        <w:rPr>
          <w:u w:color="A4A4A4"/>
        </w:rPr>
        <w:t xml:space="preserve"> and Honors</w:t>
      </w:r>
      <w:r>
        <w:rPr>
          <w:u w:color="A4A4A4"/>
        </w:rPr>
        <w:tab/>
      </w:r>
    </w:p>
    <w:p w14:paraId="37F406A9" w14:textId="6683D614" w:rsidR="00590BAB" w:rsidRDefault="00B80355" w:rsidP="008F33A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92" w:lineRule="exact"/>
        <w:rPr>
          <w:sz w:val="24"/>
        </w:rPr>
      </w:pPr>
      <w:r>
        <w:rPr>
          <w:sz w:val="24"/>
        </w:rPr>
        <w:t xml:space="preserve">Graduate </w:t>
      </w:r>
      <w:r w:rsidR="00877099">
        <w:rPr>
          <w:sz w:val="24"/>
        </w:rPr>
        <w:t>Research</w:t>
      </w:r>
      <w:r>
        <w:rPr>
          <w:sz w:val="24"/>
        </w:rPr>
        <w:t xml:space="preserve"> Assistantship for being few of the best applicant</w:t>
      </w:r>
      <w:r w:rsidR="003E566D">
        <w:rPr>
          <w:sz w:val="24"/>
        </w:rPr>
        <w:t>s</w:t>
      </w:r>
      <w:r>
        <w:rPr>
          <w:sz w:val="24"/>
        </w:rPr>
        <w:t xml:space="preserve"> for graduate</w:t>
      </w:r>
      <w:r>
        <w:rPr>
          <w:spacing w:val="-5"/>
          <w:sz w:val="24"/>
        </w:rPr>
        <w:t xml:space="preserve"> </w:t>
      </w:r>
      <w:r>
        <w:rPr>
          <w:sz w:val="24"/>
        </w:rPr>
        <w:t>studies.</w:t>
      </w:r>
    </w:p>
    <w:p w14:paraId="3283ABA9" w14:textId="7EE5EDFF" w:rsidR="00590BAB" w:rsidRDefault="00B8569D" w:rsidP="008F33A8">
      <w:pPr>
        <w:pStyle w:val="ListParagraph"/>
        <w:numPr>
          <w:ilvl w:val="0"/>
          <w:numId w:val="1"/>
        </w:numPr>
        <w:rPr>
          <w:sz w:val="24"/>
        </w:rPr>
      </w:pPr>
      <w:r w:rsidRPr="00B8569D">
        <w:rPr>
          <w:sz w:val="24"/>
        </w:rPr>
        <w:t>Merit</w:t>
      </w:r>
      <w:r w:rsidR="003E566D">
        <w:rPr>
          <w:sz w:val="24"/>
        </w:rPr>
        <w:t>-</w:t>
      </w:r>
      <w:r w:rsidRPr="00B8569D">
        <w:rPr>
          <w:sz w:val="24"/>
        </w:rPr>
        <w:t>based scholarship to complete undergraduate studies and financial award</w:t>
      </w:r>
      <w:r w:rsidR="003E566D">
        <w:rPr>
          <w:sz w:val="24"/>
        </w:rPr>
        <w:t>s</w:t>
      </w:r>
      <w:r w:rsidRPr="00B8569D">
        <w:rPr>
          <w:sz w:val="24"/>
        </w:rPr>
        <w:t xml:space="preserve"> throughout every semester for good grades.</w:t>
      </w:r>
    </w:p>
    <w:p w14:paraId="2AD162FE" w14:textId="55E854EF" w:rsidR="0054039A" w:rsidRPr="008F33A8" w:rsidRDefault="00403934" w:rsidP="008F33A8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Member of </w:t>
      </w:r>
      <w:r w:rsidR="0054039A">
        <w:rPr>
          <w:sz w:val="24"/>
        </w:rPr>
        <w:t xml:space="preserve">PHI KAPPA PHI </w:t>
      </w:r>
      <w:r>
        <w:rPr>
          <w:sz w:val="24"/>
        </w:rPr>
        <w:t xml:space="preserve">for </w:t>
      </w:r>
      <w:r w:rsidR="0054039A" w:rsidRPr="0054039A">
        <w:rPr>
          <w:sz w:val="24"/>
        </w:rPr>
        <w:t>ranked scholastically in the top</w:t>
      </w:r>
      <w:r>
        <w:rPr>
          <w:sz w:val="24"/>
        </w:rPr>
        <w:t xml:space="preserve"> 10%</w:t>
      </w:r>
      <w:r w:rsidR="0054039A" w:rsidRPr="0054039A">
        <w:rPr>
          <w:sz w:val="24"/>
        </w:rPr>
        <w:t xml:space="preserve"> of the class</w:t>
      </w:r>
      <w:r w:rsidR="003E566D">
        <w:rPr>
          <w:sz w:val="24"/>
        </w:rPr>
        <w:t>.</w:t>
      </w:r>
    </w:p>
    <w:sectPr w:rsidR="0054039A" w:rsidRPr="008F33A8">
      <w:type w:val="continuous"/>
      <w:pgSz w:w="12240" w:h="15840"/>
      <w:pgMar w:top="200" w:right="56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11648"/>
    <w:multiLevelType w:val="hybridMultilevel"/>
    <w:tmpl w:val="FDF4FF1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73886E29"/>
    <w:multiLevelType w:val="hybridMultilevel"/>
    <w:tmpl w:val="BABEA1AA"/>
    <w:lvl w:ilvl="0" w:tplc="9DAE9B3E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29CBF8E">
      <w:numFmt w:val="bullet"/>
      <w:lvlText w:val="•"/>
      <w:lvlJc w:val="left"/>
      <w:pPr>
        <w:ind w:left="1844" w:hanging="361"/>
      </w:pPr>
      <w:rPr>
        <w:rFonts w:hint="default"/>
        <w:lang w:val="en-US" w:eastAsia="en-US" w:bidi="ar-SA"/>
      </w:rPr>
    </w:lvl>
    <w:lvl w:ilvl="2" w:tplc="65E453A0">
      <w:numFmt w:val="bullet"/>
      <w:lvlText w:val="•"/>
      <w:lvlJc w:val="left"/>
      <w:pPr>
        <w:ind w:left="2868" w:hanging="361"/>
      </w:pPr>
      <w:rPr>
        <w:rFonts w:hint="default"/>
        <w:lang w:val="en-US" w:eastAsia="en-US" w:bidi="ar-SA"/>
      </w:rPr>
    </w:lvl>
    <w:lvl w:ilvl="3" w:tplc="A6FEEE6C">
      <w:numFmt w:val="bullet"/>
      <w:lvlText w:val="•"/>
      <w:lvlJc w:val="left"/>
      <w:pPr>
        <w:ind w:left="3892" w:hanging="361"/>
      </w:pPr>
      <w:rPr>
        <w:rFonts w:hint="default"/>
        <w:lang w:val="en-US" w:eastAsia="en-US" w:bidi="ar-SA"/>
      </w:rPr>
    </w:lvl>
    <w:lvl w:ilvl="4" w:tplc="2BE2FE4A">
      <w:numFmt w:val="bullet"/>
      <w:lvlText w:val="•"/>
      <w:lvlJc w:val="left"/>
      <w:pPr>
        <w:ind w:left="4916" w:hanging="361"/>
      </w:pPr>
      <w:rPr>
        <w:rFonts w:hint="default"/>
        <w:lang w:val="en-US" w:eastAsia="en-US" w:bidi="ar-SA"/>
      </w:rPr>
    </w:lvl>
    <w:lvl w:ilvl="5" w:tplc="08F05BBE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6" w:tplc="10B09E06">
      <w:numFmt w:val="bullet"/>
      <w:lvlText w:val="•"/>
      <w:lvlJc w:val="left"/>
      <w:pPr>
        <w:ind w:left="6964" w:hanging="361"/>
      </w:pPr>
      <w:rPr>
        <w:rFonts w:hint="default"/>
        <w:lang w:val="en-US" w:eastAsia="en-US" w:bidi="ar-SA"/>
      </w:rPr>
    </w:lvl>
    <w:lvl w:ilvl="7" w:tplc="B4E89744">
      <w:numFmt w:val="bullet"/>
      <w:lvlText w:val="•"/>
      <w:lvlJc w:val="left"/>
      <w:pPr>
        <w:ind w:left="7988" w:hanging="361"/>
      </w:pPr>
      <w:rPr>
        <w:rFonts w:hint="default"/>
        <w:lang w:val="en-US" w:eastAsia="en-US" w:bidi="ar-SA"/>
      </w:rPr>
    </w:lvl>
    <w:lvl w:ilvl="8" w:tplc="A25AD722">
      <w:numFmt w:val="bullet"/>
      <w:lvlText w:val="•"/>
      <w:lvlJc w:val="left"/>
      <w:pPr>
        <w:ind w:left="9012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7F035E54"/>
    <w:multiLevelType w:val="hybridMultilevel"/>
    <w:tmpl w:val="FB7414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zE1NjMzsDQ3MrRU0lEKTi0uzszPAymwqAUA+QdE6iwAAAA="/>
  </w:docVars>
  <w:rsids>
    <w:rsidRoot w:val="00590BAB"/>
    <w:rsid w:val="000064E5"/>
    <w:rsid w:val="00017F5B"/>
    <w:rsid w:val="00075C0E"/>
    <w:rsid w:val="00080804"/>
    <w:rsid w:val="000B6BA6"/>
    <w:rsid w:val="000C71FD"/>
    <w:rsid w:val="000D5F14"/>
    <w:rsid w:val="000F47EB"/>
    <w:rsid w:val="00110243"/>
    <w:rsid w:val="00127124"/>
    <w:rsid w:val="001676AE"/>
    <w:rsid w:val="001C3C4F"/>
    <w:rsid w:val="00221FAE"/>
    <w:rsid w:val="0023758F"/>
    <w:rsid w:val="00263C09"/>
    <w:rsid w:val="00281479"/>
    <w:rsid w:val="00294381"/>
    <w:rsid w:val="002B7000"/>
    <w:rsid w:val="002C1554"/>
    <w:rsid w:val="002D50B2"/>
    <w:rsid w:val="002E1C22"/>
    <w:rsid w:val="002F0B03"/>
    <w:rsid w:val="003107EF"/>
    <w:rsid w:val="003124E7"/>
    <w:rsid w:val="00312F54"/>
    <w:rsid w:val="00326F55"/>
    <w:rsid w:val="00353917"/>
    <w:rsid w:val="003704F4"/>
    <w:rsid w:val="003773EC"/>
    <w:rsid w:val="00397BF4"/>
    <w:rsid w:val="003A7526"/>
    <w:rsid w:val="003B7290"/>
    <w:rsid w:val="003E566D"/>
    <w:rsid w:val="003F1D63"/>
    <w:rsid w:val="00403934"/>
    <w:rsid w:val="00406504"/>
    <w:rsid w:val="004A5727"/>
    <w:rsid w:val="004C2CAC"/>
    <w:rsid w:val="004C6183"/>
    <w:rsid w:val="004C6DF9"/>
    <w:rsid w:val="004D7773"/>
    <w:rsid w:val="0054039A"/>
    <w:rsid w:val="00546B4C"/>
    <w:rsid w:val="00583308"/>
    <w:rsid w:val="00583CD4"/>
    <w:rsid w:val="005908EA"/>
    <w:rsid w:val="00590BAB"/>
    <w:rsid w:val="005E3A4E"/>
    <w:rsid w:val="005F7E8B"/>
    <w:rsid w:val="0060286F"/>
    <w:rsid w:val="00627AB4"/>
    <w:rsid w:val="00640B50"/>
    <w:rsid w:val="006464F0"/>
    <w:rsid w:val="0065134B"/>
    <w:rsid w:val="00682A23"/>
    <w:rsid w:val="006928F0"/>
    <w:rsid w:val="006E621B"/>
    <w:rsid w:val="00701032"/>
    <w:rsid w:val="007029CE"/>
    <w:rsid w:val="00724647"/>
    <w:rsid w:val="007523D2"/>
    <w:rsid w:val="00792B38"/>
    <w:rsid w:val="007A3C4A"/>
    <w:rsid w:val="007A6A7B"/>
    <w:rsid w:val="007C4687"/>
    <w:rsid w:val="007D6795"/>
    <w:rsid w:val="007E4953"/>
    <w:rsid w:val="008019CF"/>
    <w:rsid w:val="0083445B"/>
    <w:rsid w:val="008446DF"/>
    <w:rsid w:val="00857CCC"/>
    <w:rsid w:val="00874835"/>
    <w:rsid w:val="00877099"/>
    <w:rsid w:val="008B0517"/>
    <w:rsid w:val="008F2D33"/>
    <w:rsid w:val="008F33A8"/>
    <w:rsid w:val="00941A2D"/>
    <w:rsid w:val="00965685"/>
    <w:rsid w:val="0099530C"/>
    <w:rsid w:val="009A3753"/>
    <w:rsid w:val="009B75FA"/>
    <w:rsid w:val="009D096A"/>
    <w:rsid w:val="009F5D38"/>
    <w:rsid w:val="00A05C1B"/>
    <w:rsid w:val="00A106BE"/>
    <w:rsid w:val="00A46806"/>
    <w:rsid w:val="00A605D6"/>
    <w:rsid w:val="00A85491"/>
    <w:rsid w:val="00A915FF"/>
    <w:rsid w:val="00AC0CFC"/>
    <w:rsid w:val="00AC35FB"/>
    <w:rsid w:val="00AD05E1"/>
    <w:rsid w:val="00AF02C0"/>
    <w:rsid w:val="00AF1E7C"/>
    <w:rsid w:val="00B22A9B"/>
    <w:rsid w:val="00B27406"/>
    <w:rsid w:val="00B40716"/>
    <w:rsid w:val="00B46D74"/>
    <w:rsid w:val="00B64047"/>
    <w:rsid w:val="00B75366"/>
    <w:rsid w:val="00B755DE"/>
    <w:rsid w:val="00B80355"/>
    <w:rsid w:val="00B8387E"/>
    <w:rsid w:val="00B8569D"/>
    <w:rsid w:val="00B91EDB"/>
    <w:rsid w:val="00BB4818"/>
    <w:rsid w:val="00BF0BE2"/>
    <w:rsid w:val="00C1436A"/>
    <w:rsid w:val="00C255A7"/>
    <w:rsid w:val="00C34058"/>
    <w:rsid w:val="00C547ED"/>
    <w:rsid w:val="00C56AE1"/>
    <w:rsid w:val="00CB412A"/>
    <w:rsid w:val="00CC0662"/>
    <w:rsid w:val="00CD2F09"/>
    <w:rsid w:val="00CE0C0E"/>
    <w:rsid w:val="00CF3EA5"/>
    <w:rsid w:val="00D756D9"/>
    <w:rsid w:val="00DF786A"/>
    <w:rsid w:val="00E161EA"/>
    <w:rsid w:val="00E5482A"/>
    <w:rsid w:val="00E566D3"/>
    <w:rsid w:val="00E65792"/>
    <w:rsid w:val="00E7071A"/>
    <w:rsid w:val="00E7669D"/>
    <w:rsid w:val="00EE14C7"/>
    <w:rsid w:val="00EE303A"/>
    <w:rsid w:val="00EE3494"/>
    <w:rsid w:val="00EF216D"/>
    <w:rsid w:val="00F0309E"/>
    <w:rsid w:val="00F044BB"/>
    <w:rsid w:val="00F04B98"/>
    <w:rsid w:val="00F3354D"/>
    <w:rsid w:val="00F33D2C"/>
    <w:rsid w:val="00F52874"/>
    <w:rsid w:val="00F7318F"/>
    <w:rsid w:val="00FC1734"/>
    <w:rsid w:val="00FD1AA7"/>
    <w:rsid w:val="00FF5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1EF18"/>
  <w15:docId w15:val="{9E86B1F4-F60E-478F-A46A-6A8AF6C5C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line="298" w:lineRule="exact"/>
      <w:ind w:left="100"/>
      <w:outlineLvl w:val="0"/>
    </w:pPr>
    <w:rPr>
      <w:b/>
      <w:bCs/>
      <w:sz w:val="26"/>
      <w:szCs w:val="26"/>
      <w:u w:val="single" w:color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19C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3" w:line="451" w:lineRule="exact"/>
      <w:ind w:left="1933" w:right="1990"/>
      <w:jc w:val="center"/>
    </w:pPr>
    <w:rPr>
      <w:rFonts w:ascii="Georgia" w:eastAsia="Georgia" w:hAnsi="Georgia" w:cs="Georgia"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line="293" w:lineRule="exact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22A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A9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19C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9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surajrima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uraj.rimal@siu.edu%20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0357AB-67EF-4366-B276-500F21C8F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6</TotalTime>
  <Pages>2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ash</dc:creator>
  <cp:lastModifiedBy>Suraj</cp:lastModifiedBy>
  <cp:revision>134</cp:revision>
  <cp:lastPrinted>2021-02-16T19:23:00Z</cp:lastPrinted>
  <dcterms:created xsi:type="dcterms:W3CDTF">2020-09-21T03:57:00Z</dcterms:created>
  <dcterms:modified xsi:type="dcterms:W3CDTF">2021-07-0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1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09-21T00:00:00Z</vt:filetime>
  </property>
</Properties>
</file>